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46851" w14:textId="394082BD" w:rsidR="00AA025B" w:rsidRDefault="003F5C5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UPP</w:t>
      </w:r>
      <w:r w:rsidR="00FE43F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MENTARY MATERIAL</w:t>
      </w:r>
      <w:r w:rsidR="0092110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</w:t>
      </w:r>
      <w:bookmarkStart w:id="0" w:name="_GoBack"/>
      <w:bookmarkEnd w:id="0"/>
    </w:p>
    <w:p w14:paraId="21D29DC8" w14:textId="77777777" w:rsidR="00AA025B" w:rsidRDefault="00AA025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A384FC3" w14:textId="77777777" w:rsidR="00CF5EE5" w:rsidRPr="005B4020" w:rsidRDefault="00CF5EE5" w:rsidP="00CF5EE5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D58E6C7" w14:textId="77777777" w:rsidR="00CF5EE5" w:rsidRPr="005B4020" w:rsidRDefault="00CF5EE5" w:rsidP="00CF5EE5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69A44C6" w14:textId="77777777" w:rsidR="00CF5EE5" w:rsidRPr="005B4020" w:rsidRDefault="00CF5EE5" w:rsidP="00CF5EE5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74D29A8" w14:textId="324DA7C4" w:rsidR="00CF5EE5" w:rsidRPr="005B4020" w:rsidRDefault="00CF5EE5" w:rsidP="00CF5EE5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B4020">
        <w:rPr>
          <w:rFonts w:ascii="Times New Roman" w:hAnsi="Times New Roman" w:cs="Times New Roman"/>
          <w:b/>
          <w:bCs/>
          <w:sz w:val="28"/>
          <w:szCs w:val="28"/>
        </w:rPr>
        <w:t xml:space="preserve"> Phenoxazinone Synthase Functional Mimic Activity of Mixed-ligand Copper(II) Complexes of L-proline and Diimine Ligands Conjugated with Chitosan</w:t>
      </w:r>
    </w:p>
    <w:p w14:paraId="4644080B" w14:textId="77777777" w:rsidR="00CF5EE5" w:rsidRPr="005B4020" w:rsidRDefault="00CF5EE5" w:rsidP="00CF5EE5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F56B0F" w14:textId="77777777" w:rsidR="00CF5EE5" w:rsidRPr="005B4020" w:rsidRDefault="00CF5EE5" w:rsidP="00CF5EE5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730B7B4B" w14:textId="2C390FCD" w:rsidR="00052BE2" w:rsidRPr="005B4020" w:rsidRDefault="00052BE2" w:rsidP="00052BE2">
      <w:pPr>
        <w:spacing w:before="240" w:after="24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B4020">
        <w:rPr>
          <w:rFonts w:ascii="Times New Roman" w:hAnsi="Times New Roman" w:cs="Times New Roman"/>
          <w:sz w:val="24"/>
          <w:szCs w:val="24"/>
        </w:rPr>
        <w:t>Liji Muthirakalayil Abraham,</w:t>
      </w:r>
      <w:r w:rsidRPr="005B4020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5B4020">
        <w:rPr>
          <w:rFonts w:ascii="Times New Roman" w:hAnsi="Times New Roman" w:cs="Times New Roman"/>
          <w:sz w:val="24"/>
          <w:szCs w:val="24"/>
        </w:rPr>
        <w:t>Manikandan Varadhan,</w:t>
      </w:r>
      <w:r w:rsidRPr="005B4020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5B4020">
        <w:rPr>
          <w:rFonts w:ascii="Times New Roman" w:hAnsi="Times New Roman" w:cs="Times New Roman"/>
          <w:sz w:val="24"/>
          <w:szCs w:val="24"/>
        </w:rPr>
        <w:t xml:space="preserve"> Kugan Mahalingam,</w:t>
      </w:r>
      <w:r w:rsidRPr="005B4020">
        <w:rPr>
          <w:rFonts w:ascii="Times New Roman" w:hAnsi="Times New Roman" w:cs="Times New Roman"/>
          <w:sz w:val="24"/>
          <w:szCs w:val="24"/>
          <w:vertAlign w:val="superscript"/>
        </w:rPr>
        <w:t xml:space="preserve">a  </w:t>
      </w:r>
      <w:r w:rsidRPr="00F70EBE">
        <w:rPr>
          <w:rFonts w:ascii="Times New Roman" w:hAnsi="Times New Roman" w:cs="Times New Roman"/>
          <w:sz w:val="24"/>
          <w:szCs w:val="24"/>
        </w:rPr>
        <w:t>Thanga</w:t>
      </w:r>
      <w:r>
        <w:rPr>
          <w:rFonts w:ascii="Times New Roman" w:hAnsi="Times New Roman" w:cs="Times New Roman"/>
          <w:sz w:val="24"/>
          <w:szCs w:val="24"/>
        </w:rPr>
        <w:t>raja Chinnathangavel,</w:t>
      </w:r>
      <w:r w:rsidRPr="00F70EB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B4020">
        <w:rPr>
          <w:rFonts w:ascii="Times New Roman" w:hAnsi="Times New Roman" w:cs="Times New Roman"/>
          <w:sz w:val="24"/>
          <w:szCs w:val="24"/>
        </w:rPr>
        <w:t>and Venugopal Rajendiran,*</w:t>
      </w:r>
      <w:r w:rsidRPr="005B4020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p w14:paraId="1A85E063" w14:textId="77777777" w:rsidR="00052BE2" w:rsidRPr="005B4020" w:rsidRDefault="00052BE2" w:rsidP="00052BE2">
      <w:pPr>
        <w:spacing w:line="240" w:lineRule="auto"/>
        <w:jc w:val="center"/>
        <w:rPr>
          <w:rFonts w:ascii="Times New Roman" w:hAnsi="Times New Roman" w:cs="Times New Roman"/>
        </w:rPr>
      </w:pPr>
    </w:p>
    <w:p w14:paraId="1CFDFE6C" w14:textId="77777777" w:rsidR="00052BE2" w:rsidRDefault="00052BE2" w:rsidP="00052BE2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B4020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a</w:t>
      </w:r>
      <w:r w:rsidRPr="005B4020">
        <w:rPr>
          <w:rFonts w:ascii="Times New Roman" w:hAnsi="Times New Roman" w:cs="Times New Roman"/>
          <w:i/>
          <w:iCs/>
          <w:sz w:val="24"/>
          <w:szCs w:val="24"/>
        </w:rPr>
        <w:t>Department of Chemistry, School of Basic and Applied Sciences, Central University of Tamil Nadu, Thiruvarur 610101, India</w:t>
      </w:r>
    </w:p>
    <w:p w14:paraId="57164183" w14:textId="77777777" w:rsidR="00052BE2" w:rsidRPr="005B4020" w:rsidRDefault="00052BE2" w:rsidP="00052BE2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0EB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i/>
          <w:iCs/>
          <w:sz w:val="24"/>
          <w:szCs w:val="24"/>
        </w:rPr>
        <w:t>Department of Chemistry, Anna University Regional Campus, Madurai 625019, India</w:t>
      </w:r>
    </w:p>
    <w:p w14:paraId="0BDC14FC" w14:textId="77777777" w:rsidR="00052BE2" w:rsidRPr="005B4020" w:rsidRDefault="00052BE2" w:rsidP="00052BE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1" w:name="_Hlk194147882"/>
      <w:r w:rsidRPr="005B4020">
        <w:rPr>
          <w:rFonts w:ascii="Times New Roman" w:hAnsi="Times New Roman" w:cs="Times New Roman"/>
          <w:sz w:val="24"/>
          <w:szCs w:val="24"/>
        </w:rPr>
        <w:t>*</w:t>
      </w:r>
      <w:bookmarkEnd w:id="1"/>
      <w:r w:rsidRPr="005B4020">
        <w:rPr>
          <w:rFonts w:ascii="Times New Roman" w:hAnsi="Times New Roman" w:cs="Times New Roman"/>
          <w:sz w:val="24"/>
          <w:szCs w:val="24"/>
        </w:rPr>
        <w:t xml:space="preserve">Corresponding Author:   Venugopal Rajendiran, Email: </w:t>
      </w:r>
      <w:hyperlink r:id="rId8" w:history="1">
        <w:r w:rsidRPr="005B4020">
          <w:rPr>
            <w:rStyle w:val="Hyperlink"/>
            <w:rFonts w:ascii="Times New Roman" w:hAnsi="Times New Roman" w:cs="Times New Roman"/>
            <w:sz w:val="24"/>
            <w:szCs w:val="24"/>
          </w:rPr>
          <w:t>rajendiran@cutn.ac.in</w:t>
        </w:r>
      </w:hyperlink>
    </w:p>
    <w:p w14:paraId="6718BCAD" w14:textId="77777777" w:rsidR="00CF5EE5" w:rsidRPr="005B4020" w:rsidRDefault="00CF5EE5" w:rsidP="00CF5EE5"/>
    <w:p w14:paraId="3B0B17DB" w14:textId="77777777" w:rsidR="00CF5EE5" w:rsidRPr="005B4020" w:rsidRDefault="00CF5EE5" w:rsidP="00CF5EE5"/>
    <w:p w14:paraId="339F12B0" w14:textId="77777777" w:rsidR="00CF5EE5" w:rsidRDefault="00CF5EE5" w:rsidP="00CF5EE5"/>
    <w:p w14:paraId="210D0F03" w14:textId="77777777" w:rsidR="00CF5EE5" w:rsidRDefault="00CF5EE5" w:rsidP="00CF5EE5"/>
    <w:p w14:paraId="2BA4988E" w14:textId="77777777" w:rsidR="00CF5EE5" w:rsidRPr="005B4020" w:rsidRDefault="00CF5EE5" w:rsidP="00CF5EE5"/>
    <w:p w14:paraId="5C5D21A0" w14:textId="77777777" w:rsidR="00AA025B" w:rsidRDefault="00AA025B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DFF154" w14:textId="77777777" w:rsidR="00AA025B" w:rsidRDefault="00AA025B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3A2D88" w14:textId="3D78BD84" w:rsidR="00AA025B" w:rsidRDefault="00AA025B">
      <w:pPr>
        <w:pBdr>
          <w:top w:val="nil"/>
          <w:left w:val="nil"/>
          <w:bottom w:val="nil"/>
          <w:right w:val="nil"/>
          <w:between w:val="nil"/>
        </w:pBdr>
        <w:spacing w:after="160" w:line="254" w:lineRule="auto"/>
        <w:jc w:val="center"/>
        <w:rPr>
          <w:rFonts w:ascii="Times New Roman" w:eastAsia="Times New Roman" w:hAnsi="Times New Roman" w:cs="Times New Roman"/>
          <w:b/>
          <w:color w:val="C00000"/>
          <w:sz w:val="36"/>
          <w:szCs w:val="36"/>
        </w:rPr>
      </w:pPr>
    </w:p>
    <w:p w14:paraId="5C0B3CB4" w14:textId="77777777" w:rsidR="00E61B96" w:rsidRDefault="00E61B96">
      <w:pPr>
        <w:pBdr>
          <w:top w:val="nil"/>
          <w:left w:val="nil"/>
          <w:bottom w:val="nil"/>
          <w:right w:val="nil"/>
          <w:between w:val="nil"/>
        </w:pBdr>
        <w:spacing w:after="160" w:line="254" w:lineRule="auto"/>
        <w:jc w:val="center"/>
        <w:rPr>
          <w:rFonts w:ascii="Times New Roman" w:eastAsia="Times New Roman" w:hAnsi="Times New Roman" w:cs="Times New Roman"/>
          <w:b/>
          <w:color w:val="C00000"/>
          <w:sz w:val="36"/>
          <w:szCs w:val="36"/>
        </w:rPr>
      </w:pPr>
    </w:p>
    <w:p w14:paraId="27F1AABA" w14:textId="77777777" w:rsidR="00AA025B" w:rsidRDefault="00AA025B"/>
    <w:p w14:paraId="533630F0" w14:textId="77777777" w:rsidR="00AA025B" w:rsidRDefault="00AA025B"/>
    <w:tbl>
      <w:tblPr>
        <w:tblStyle w:val="TableGrid1"/>
        <w:tblW w:w="10935" w:type="dxa"/>
        <w:tblInd w:w="-80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8933"/>
        <w:gridCol w:w="1012"/>
      </w:tblGrid>
      <w:tr w:rsidR="00794D5F" w:rsidRPr="0079398E" w14:paraId="5814E071" w14:textId="77777777" w:rsidTr="0079398E">
        <w:trPr>
          <w:trHeight w:val="567"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0043DF" w14:textId="2A8120A1" w:rsidR="00AA025B" w:rsidRPr="0079398E" w:rsidRDefault="003F5C55" w:rsidP="003D05E4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S</w:t>
            </w:r>
            <w:r w:rsidR="004B3781" w:rsidRPr="0079398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l</w:t>
            </w:r>
            <w:r w:rsidRPr="0079398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.No.</w:t>
            </w:r>
          </w:p>
        </w:tc>
        <w:tc>
          <w:tcPr>
            <w:tcW w:w="8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38B64C" w14:textId="77777777" w:rsidR="00AA025B" w:rsidRPr="0079398E" w:rsidRDefault="003F5C55" w:rsidP="003D05E4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ontent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B67E37" w14:textId="77777777" w:rsidR="00AA025B" w:rsidRPr="0079398E" w:rsidRDefault="003F5C55" w:rsidP="003D05E4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age No.</w:t>
            </w:r>
          </w:p>
        </w:tc>
      </w:tr>
      <w:tr w:rsidR="00794D5F" w:rsidRPr="0079398E" w14:paraId="55A180D3" w14:textId="77777777" w:rsidTr="0079398E">
        <w:trPr>
          <w:trHeight w:val="567"/>
        </w:trPr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14:paraId="384AAE4B" w14:textId="32AF63EE" w:rsidR="00AA025B" w:rsidRPr="0079398E" w:rsidRDefault="003D05E4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933" w:type="dxa"/>
            <w:tcBorders>
              <w:top w:val="single" w:sz="4" w:space="0" w:color="auto"/>
            </w:tcBorders>
            <w:vAlign w:val="center"/>
          </w:tcPr>
          <w:p w14:paraId="240D56E7" w14:textId="538EE0A2" w:rsidR="00AA025B" w:rsidRPr="0079398E" w:rsidRDefault="003D05E4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Figure S1. </w:t>
            </w: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1</w:t>
            </w: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 NMR spectra of (a) and (b) correspond to Boc-Proline-chitosan and chito-pro, respectively. (c) and (d) correspond to </w:t>
            </w: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13</w:t>
            </w: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 NMR spectrum of Boc-Proline-chitosan and chito-pro, respectively, in D</w:t>
            </w: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.</w:t>
            </w:r>
          </w:p>
        </w:tc>
        <w:tc>
          <w:tcPr>
            <w:tcW w:w="1012" w:type="dxa"/>
            <w:tcBorders>
              <w:top w:val="single" w:sz="4" w:space="0" w:color="auto"/>
            </w:tcBorders>
            <w:vAlign w:val="center"/>
          </w:tcPr>
          <w:p w14:paraId="2ECBA5B9" w14:textId="4B92FC65" w:rsidR="00AA025B" w:rsidRPr="0079398E" w:rsidRDefault="003F5C55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3D05E4"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794D5F" w:rsidRPr="0079398E" w14:paraId="63D6C723" w14:textId="77777777" w:rsidTr="0079398E">
        <w:trPr>
          <w:trHeight w:val="567"/>
        </w:trPr>
        <w:tc>
          <w:tcPr>
            <w:tcW w:w="990" w:type="dxa"/>
            <w:vAlign w:val="center"/>
          </w:tcPr>
          <w:p w14:paraId="2FD7F798" w14:textId="290D46E0" w:rsidR="00AA025B" w:rsidRPr="0079398E" w:rsidRDefault="00A25E7F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933" w:type="dxa"/>
            <w:vAlign w:val="center"/>
          </w:tcPr>
          <w:p w14:paraId="0990B71F" w14:textId="6560FE60" w:rsidR="00AA025B" w:rsidRPr="0079398E" w:rsidRDefault="003D05E4" w:rsidP="003D05E4">
            <w:pPr>
              <w:spacing w:before="280" w:after="2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S2.</w:t>
            </w:r>
            <w:r w:rsidRPr="0079398E">
              <w:rPr>
                <w:rFonts w:ascii="Times New Roman" w:hAnsi="Times New Roman" w:cs="Times New Roman"/>
                <w:sz w:val="24"/>
                <w:szCs w:val="24"/>
              </w:rPr>
              <w:t xml:space="preserve"> FT-IR Spectrum of Ligand(</w:t>
            </w: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Pr="007939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2" w:type="dxa"/>
            <w:vAlign w:val="center"/>
          </w:tcPr>
          <w:p w14:paraId="0FCDC3A2" w14:textId="558B4C49" w:rsidR="00AA025B" w:rsidRPr="0079398E" w:rsidRDefault="003F5C55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C43E98"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794D5F" w:rsidRPr="0079398E" w14:paraId="3FFB9618" w14:textId="77777777" w:rsidTr="0079398E">
        <w:trPr>
          <w:trHeight w:val="567"/>
        </w:trPr>
        <w:tc>
          <w:tcPr>
            <w:tcW w:w="990" w:type="dxa"/>
            <w:vAlign w:val="center"/>
          </w:tcPr>
          <w:p w14:paraId="41A266C7" w14:textId="1E923FD0" w:rsidR="00AA025B" w:rsidRPr="0079398E" w:rsidRDefault="00A25E7F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933" w:type="dxa"/>
            <w:vAlign w:val="center"/>
          </w:tcPr>
          <w:p w14:paraId="0E4DAAB3" w14:textId="48DD1AFC" w:rsidR="00AA025B" w:rsidRPr="0079398E" w:rsidRDefault="003D05E4" w:rsidP="003D05E4">
            <w:pPr>
              <w:spacing w:before="280" w:after="2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S3.</w:t>
            </w:r>
            <w:r w:rsidRPr="0079398E">
              <w:rPr>
                <w:rFonts w:ascii="Times New Roman" w:hAnsi="Times New Roman" w:cs="Times New Roman"/>
                <w:sz w:val="24"/>
                <w:szCs w:val="24"/>
              </w:rPr>
              <w:t xml:space="preserve"> FT-IR Spectrum of Complex </w:t>
            </w: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012" w:type="dxa"/>
            <w:vAlign w:val="center"/>
          </w:tcPr>
          <w:p w14:paraId="549A56AA" w14:textId="662CC0F8" w:rsidR="00AA025B" w:rsidRPr="0079398E" w:rsidRDefault="003F5C55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C43E98"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794D5F" w:rsidRPr="0079398E" w14:paraId="799D35BF" w14:textId="77777777" w:rsidTr="0079398E">
        <w:trPr>
          <w:trHeight w:val="567"/>
        </w:trPr>
        <w:tc>
          <w:tcPr>
            <w:tcW w:w="990" w:type="dxa"/>
            <w:vAlign w:val="center"/>
          </w:tcPr>
          <w:p w14:paraId="31B9E47F" w14:textId="7A93A717" w:rsidR="00AA025B" w:rsidRPr="0079398E" w:rsidRDefault="00A25E7F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933" w:type="dxa"/>
            <w:vAlign w:val="center"/>
          </w:tcPr>
          <w:p w14:paraId="437FA471" w14:textId="2BBB3B42" w:rsidR="00AA025B" w:rsidRPr="0079398E" w:rsidRDefault="003D05E4" w:rsidP="003D05E4">
            <w:pPr>
              <w:spacing w:before="280" w:after="28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S4.</w:t>
            </w:r>
            <w:r w:rsidRPr="0079398E">
              <w:rPr>
                <w:rFonts w:ascii="Times New Roman" w:hAnsi="Times New Roman" w:cs="Times New Roman"/>
                <w:sz w:val="24"/>
                <w:szCs w:val="24"/>
              </w:rPr>
              <w:t xml:space="preserve"> FT-IR Spectrum of Complex </w:t>
            </w: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012" w:type="dxa"/>
            <w:vAlign w:val="center"/>
          </w:tcPr>
          <w:p w14:paraId="12D467C2" w14:textId="3A374ACB" w:rsidR="00AA025B" w:rsidRPr="0079398E" w:rsidRDefault="003F5C55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C43E98"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794D5F" w:rsidRPr="0079398E" w14:paraId="259E1D4D" w14:textId="77777777" w:rsidTr="0079398E">
        <w:trPr>
          <w:trHeight w:val="850"/>
        </w:trPr>
        <w:tc>
          <w:tcPr>
            <w:tcW w:w="990" w:type="dxa"/>
            <w:vAlign w:val="center"/>
          </w:tcPr>
          <w:p w14:paraId="1F23CA0A" w14:textId="39C24E63" w:rsidR="00AA025B" w:rsidRPr="0079398E" w:rsidRDefault="00A25E7F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933" w:type="dxa"/>
            <w:vAlign w:val="center"/>
          </w:tcPr>
          <w:p w14:paraId="3B0A999B" w14:textId="69D233CC" w:rsidR="0079398E" w:rsidRPr="0079398E" w:rsidRDefault="0079398E" w:rsidP="007939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igure S5. </w:t>
            </w:r>
            <w:r w:rsidRPr="0079398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79398E">
              <w:rPr>
                <w:rFonts w:ascii="Times New Roman" w:eastAsia="Times New Roman" w:hAnsi="Times New Roman" w:cs="Times New Roman"/>
                <w:sz w:val="24"/>
                <w:szCs w:val="24"/>
              </w:rPr>
              <w:t>H NMR of APX</w:t>
            </w:r>
          </w:p>
        </w:tc>
        <w:tc>
          <w:tcPr>
            <w:tcW w:w="1012" w:type="dxa"/>
            <w:vAlign w:val="center"/>
          </w:tcPr>
          <w:p w14:paraId="20B39D16" w14:textId="456CD1BC" w:rsidR="00AA025B" w:rsidRPr="0079398E" w:rsidRDefault="003F5C55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C43E98"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6D2AB6" w:rsidRPr="0079398E" w14:paraId="13013644" w14:textId="77777777" w:rsidTr="0079398E">
        <w:trPr>
          <w:trHeight w:val="850"/>
        </w:trPr>
        <w:tc>
          <w:tcPr>
            <w:tcW w:w="990" w:type="dxa"/>
            <w:vAlign w:val="center"/>
          </w:tcPr>
          <w:p w14:paraId="392CAF05" w14:textId="0EC1285E" w:rsidR="006D2AB6" w:rsidRPr="0079398E" w:rsidRDefault="00A25E7F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8933" w:type="dxa"/>
            <w:vAlign w:val="center"/>
          </w:tcPr>
          <w:p w14:paraId="024324CB" w14:textId="3EF7DE2D" w:rsidR="006D2AB6" w:rsidRPr="0079398E" w:rsidRDefault="0079398E" w:rsidP="006D2A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gure S6. </w:t>
            </w:r>
            <w:r w:rsidRPr="0079398E">
              <w:rPr>
                <w:rFonts w:ascii="Times New Roman" w:hAnsi="Times New Roman" w:cs="Times New Roman"/>
                <w:sz w:val="24"/>
                <w:szCs w:val="24"/>
              </w:rPr>
              <w:t>HR-MS spectrum of APX</w:t>
            </w:r>
          </w:p>
        </w:tc>
        <w:tc>
          <w:tcPr>
            <w:tcW w:w="1012" w:type="dxa"/>
            <w:vAlign w:val="center"/>
          </w:tcPr>
          <w:p w14:paraId="64E72848" w14:textId="04F442B0" w:rsidR="006D2AB6" w:rsidRPr="0079398E" w:rsidRDefault="006D2AB6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7</w:t>
            </w:r>
          </w:p>
        </w:tc>
      </w:tr>
      <w:tr w:rsidR="00AC03B2" w:rsidRPr="0079398E" w14:paraId="12C5F8C1" w14:textId="77777777" w:rsidTr="0079398E">
        <w:trPr>
          <w:trHeight w:val="850"/>
        </w:trPr>
        <w:tc>
          <w:tcPr>
            <w:tcW w:w="990" w:type="dxa"/>
            <w:vAlign w:val="center"/>
          </w:tcPr>
          <w:p w14:paraId="06126A5C" w14:textId="74148DBF" w:rsidR="00AC03B2" w:rsidRPr="0079398E" w:rsidRDefault="00A25E7F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8933" w:type="dxa"/>
            <w:vAlign w:val="center"/>
          </w:tcPr>
          <w:p w14:paraId="0B870FD6" w14:textId="13D713DE" w:rsidR="00AC03B2" w:rsidRPr="0079398E" w:rsidRDefault="00AC03B2" w:rsidP="00AC03B2">
            <w:pPr>
              <w:tabs>
                <w:tab w:val="left" w:pos="1029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39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S1. </w:t>
            </w:r>
            <w:r w:rsidRPr="0079398E">
              <w:rPr>
                <w:rFonts w:ascii="Times New Roman" w:hAnsi="Times New Roman" w:cs="Times New Roman"/>
                <w:sz w:val="24"/>
                <w:szCs w:val="24"/>
              </w:rPr>
              <w:t>Comparison of FT-IR Data</w:t>
            </w:r>
          </w:p>
        </w:tc>
        <w:tc>
          <w:tcPr>
            <w:tcW w:w="1012" w:type="dxa"/>
            <w:vAlign w:val="center"/>
          </w:tcPr>
          <w:p w14:paraId="577731FF" w14:textId="095D75EB" w:rsidR="00AC03B2" w:rsidRPr="0079398E" w:rsidRDefault="00AC03B2" w:rsidP="003D05E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79398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</w:tbl>
    <w:p w14:paraId="50332613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1903A711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23DC4734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3E23A6DF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4EE483C3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1D9EAE78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3E77E6FC" w14:textId="77777777" w:rsidR="003D05E4" w:rsidRDefault="003D05E4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29A97C85" w14:textId="77777777" w:rsidR="00735B4D" w:rsidRDefault="00735B4D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2E49D434" w14:textId="77777777" w:rsidR="00735B4D" w:rsidRDefault="00735B4D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076AA063" w14:textId="77777777" w:rsidR="00735B4D" w:rsidRDefault="00735B4D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732FBE08" w14:textId="77777777" w:rsidR="00735B4D" w:rsidRDefault="00735B4D" w:rsidP="003D05E4">
      <w:pP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pPr>
    </w:p>
    <w:p w14:paraId="5D2EA046" w14:textId="77777777" w:rsidR="003D05E4" w:rsidRDefault="003D05E4" w:rsidP="003D05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DFD63" w14:textId="77777777" w:rsidR="003D05E4" w:rsidRDefault="003D05E4" w:rsidP="003D05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A28928" w14:textId="262E7CC8" w:rsidR="00511B5A" w:rsidRDefault="00511B5A" w:rsidP="003D05E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63D4C9D" wp14:editId="38B0FE60">
                <wp:simplePos x="0" y="0"/>
                <wp:positionH relativeFrom="margin">
                  <wp:align>right</wp:align>
                </wp:positionH>
                <wp:positionV relativeFrom="paragraph">
                  <wp:posOffset>145473</wp:posOffset>
                </wp:positionV>
                <wp:extent cx="5576455" cy="3477491"/>
                <wp:effectExtent l="0" t="0" r="5715" b="889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6455" cy="3477491"/>
                          <a:chOff x="0" y="0"/>
                          <a:chExt cx="5730875" cy="3720927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t="6197" b="1"/>
                          <a:stretch/>
                        </pic:blipFill>
                        <pic:spPr bwMode="auto">
                          <a:xfrm>
                            <a:off x="0" y="96982"/>
                            <a:ext cx="5730875" cy="36239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2417618" y="0"/>
                            <a:ext cx="588818" cy="1316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222A434" id="Group 25" o:spid="_x0000_s1026" style="position:absolute;margin-left:387.9pt;margin-top:11.45pt;width:439.1pt;height:273.8pt;z-index:251661312;mso-position-horizontal:right;mso-position-horizontal-relative:margin;mso-width-relative:margin;mso-height-relative:margin" coordsize="57308,372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top:969;width:57308;height:36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">
                  <v:imagedata r:id="rId13" o:title="" croptop="4061f" cropbottom="1f"/>
                </v:shape>
                <v:rect id="Rectangle 24" o:spid="_x0000_s1028" style="position:absolute;left:24176;width:5888;height:1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" fillcolor="white [3212]" strokecolor="white [3212]" strokeweight="1pt"/>
                <w10:wrap anchorx="margin"/>
              </v:group>
            </w:pict>
          </mc:Fallback>
        </mc:AlternateContent>
      </w:r>
    </w:p>
    <w:p w14:paraId="27749DBF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FD4768A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4D450EB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0311778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65E371A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74B87D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3D6574C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0DFC7D0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4016229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41F9270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78F85AB" w14:textId="77777777" w:rsidR="00511B5A" w:rsidRDefault="00511B5A" w:rsidP="003D05E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D4CF92F" w14:textId="387DB1AE" w:rsidR="00511B5A" w:rsidRPr="003D05E4" w:rsidRDefault="00511B5A" w:rsidP="003D05E4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3453B">
        <w:rPr>
          <w:rFonts w:ascii="Times New Roman" w:eastAsia="Times New Roman" w:hAnsi="Times New Roman" w:cs="Times New Roman"/>
          <w:b/>
          <w:bCs/>
          <w:sz w:val="24"/>
          <w:szCs w:val="24"/>
        </w:rPr>
        <w:t>(a)</w:t>
      </w:r>
    </w:p>
    <w:p w14:paraId="3D0076E9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64D09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9264" behindDoc="1" locked="0" layoutInCell="1" allowOverlap="1" wp14:anchorId="791B6C75" wp14:editId="2C1CBE90">
            <wp:simplePos x="0" y="0"/>
            <wp:positionH relativeFrom="column">
              <wp:posOffset>228600</wp:posOffset>
            </wp:positionH>
            <wp:positionV relativeFrom="paragraph">
              <wp:posOffset>47625</wp:posOffset>
            </wp:positionV>
            <wp:extent cx="5731510" cy="3579495"/>
            <wp:effectExtent l="0" t="0" r="2540" b="1905"/>
            <wp:wrapNone/>
            <wp:docPr id="5" name="Picture 5" descr="A graph of a person's dat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person's data&#10;&#10;AI-generated content may be incorrect."/>
                    <pic:cNvPicPr/>
                  </pic:nvPicPr>
                  <pic:blipFill rotWithShape="1">
                    <a:blip r:embed="rId14"/>
                    <a:srcRect t="7065"/>
                    <a:stretch/>
                  </pic:blipFill>
                  <pic:spPr bwMode="auto">
                    <a:xfrm>
                      <a:off x="0" y="0"/>
                      <a:ext cx="5731510" cy="3579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5DEA5C8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98ABB07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A35DF6C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FC910F2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F9BDE2C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A6F1B0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492AD26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097E32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93B1383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687023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E140A2" w14:textId="77777777" w:rsidR="00511B5A" w:rsidRDefault="00511B5A" w:rsidP="003D05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B675F75" w14:textId="49163388" w:rsidR="00511B5A" w:rsidRPr="003D05E4" w:rsidRDefault="00511B5A" w:rsidP="003D05E4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3453B">
        <w:rPr>
          <w:rFonts w:ascii="Times New Roman" w:eastAsia="Times New Roman" w:hAnsi="Times New Roman" w:cs="Times New Roman"/>
          <w:b/>
          <w:bCs/>
          <w:sz w:val="24"/>
          <w:szCs w:val="24"/>
        </w:rPr>
        <w:t>(b)</w:t>
      </w:r>
    </w:p>
    <w:p w14:paraId="37C5E711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64D09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60288" behindDoc="1" locked="0" layoutInCell="1" allowOverlap="1" wp14:anchorId="65C7701A" wp14:editId="68B46AAB">
            <wp:simplePos x="0" y="0"/>
            <wp:positionH relativeFrom="margin">
              <wp:posOffset>701040</wp:posOffset>
            </wp:positionH>
            <wp:positionV relativeFrom="paragraph">
              <wp:posOffset>-53340</wp:posOffset>
            </wp:positionV>
            <wp:extent cx="4739810" cy="3569970"/>
            <wp:effectExtent l="0" t="0" r="3810" b="0"/>
            <wp:wrapNone/>
            <wp:docPr id="14" name="Picture 14" descr="A graph of a person's bod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aph of a person's body&#10;&#10;AI-generated content may be incorrect."/>
                    <pic:cNvPicPr/>
                  </pic:nvPicPr>
                  <pic:blipFill rotWithShape="1">
                    <a:blip r:embed="rId15"/>
                    <a:srcRect l="8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0532" cy="3570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3E4FAB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7831A73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B9AAAFB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9E4D1A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00CA45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C5C7B3B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F048D1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7267796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9C65A21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CAE293E" w14:textId="77777777" w:rsidR="00511B5A" w:rsidRDefault="00511B5A" w:rsidP="004F114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54B229" w14:textId="5243B2A0" w:rsidR="004F1141" w:rsidRDefault="00511B5A" w:rsidP="004F114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06896">
        <w:rPr>
          <w:rFonts w:ascii="Times New Roman" w:eastAsia="Times New Roman" w:hAnsi="Times New Roman" w:cs="Times New Roman"/>
          <w:b/>
          <w:bCs/>
          <w:sz w:val="24"/>
          <w:szCs w:val="24"/>
        </w:rPr>
        <w:t>(c)</w:t>
      </w:r>
    </w:p>
    <w:p w14:paraId="0A2815FB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96E3467" wp14:editId="03DD0D6B">
                <wp:simplePos x="0" y="0"/>
                <wp:positionH relativeFrom="margin">
                  <wp:align>center</wp:align>
                </wp:positionH>
                <wp:positionV relativeFrom="paragraph">
                  <wp:posOffset>22225</wp:posOffset>
                </wp:positionV>
                <wp:extent cx="5083175" cy="3371850"/>
                <wp:effectExtent l="0" t="0" r="3175" b="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175" cy="3371850"/>
                          <a:chOff x="0" y="0"/>
                          <a:chExt cx="5083175" cy="337185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3175" cy="3371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Rectangle 26"/>
                        <wps:cNvSpPr/>
                        <wps:spPr>
                          <a:xfrm>
                            <a:off x="1891145" y="55418"/>
                            <a:ext cx="561109" cy="18010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32952E1" id="Group 27" o:spid="_x0000_s1026" style="position:absolute;margin-left:0;margin-top:1.75pt;width:400.25pt;height:265.5pt;z-index:251662336;mso-position-horizontal:center;mso-position-horizontal-relative:margin" coordsize="50831,337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">
                <v:shape id="Picture 16" o:spid="_x0000_s1027" type="#_x0000_t75" style="position:absolute;width:50831;height:33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">
                  <v:imagedata r:id="rId17" o:title=""/>
                </v:shape>
                <v:rect id="Rectangle 26" o:spid="_x0000_s1028" style="position:absolute;left:18911;top:554;width:5611;height:1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" fillcolor="white [3212]" strokecolor="white [3212]" strokeweight="1pt"/>
                <w10:wrap anchorx="margin"/>
              </v:group>
            </w:pict>
          </mc:Fallback>
        </mc:AlternateContent>
      </w:r>
    </w:p>
    <w:p w14:paraId="3EDFED04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948596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FD5A674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5F9D9C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92E520C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10E713F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21B6465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FE71662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52A771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D64915" w14:textId="77777777" w:rsidR="00511B5A" w:rsidRDefault="00511B5A" w:rsidP="00511B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7BE55B7" w14:textId="77777777" w:rsidR="00511B5A" w:rsidRPr="0093453B" w:rsidRDefault="00511B5A" w:rsidP="00511B5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3453B">
        <w:rPr>
          <w:rFonts w:ascii="Times New Roman" w:eastAsia="Times New Roman" w:hAnsi="Times New Roman" w:cs="Times New Roman"/>
          <w:b/>
          <w:bCs/>
          <w:sz w:val="24"/>
          <w:szCs w:val="24"/>
        </w:rPr>
        <w:t>(d)</w:t>
      </w:r>
    </w:p>
    <w:p w14:paraId="241D16C9" w14:textId="0A2874E7" w:rsidR="00511B5A" w:rsidRPr="004F1141" w:rsidRDefault="00511B5A" w:rsidP="004F1141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64B8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gure </w:t>
      </w:r>
      <w:r w:rsidR="003D05E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93453B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NMR spectra of (a) and (b) correspond to Boc-Proline-chitosan and chito-pro, respectively. (c) and (d) correspond to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eastAsia="Times New Roman" w:hAnsi="Times New Roman" w:cs="Times New Roman"/>
          <w:sz w:val="24"/>
          <w:szCs w:val="24"/>
        </w:rPr>
        <w:t>C NMR spectrum of Boc-Proline-chitosan and chito-pro, respectively, in D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O.</w:t>
      </w:r>
    </w:p>
    <w:p w14:paraId="0AFFDFA2" w14:textId="14E8BF5D" w:rsidR="00511B5A" w:rsidRDefault="008711D2" w:rsidP="00511B5A">
      <w:pPr>
        <w:jc w:val="center"/>
      </w:pPr>
      <w:r>
        <w:object w:dxaOrig="16448" w:dyaOrig="8579" w14:anchorId="303770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.75pt;height:171.75pt" o:ole="">
            <v:imagedata r:id="rId18" o:title="" croptop="4680f" cropright="4273f"/>
          </v:shape>
          <o:OLEObject Type="Embed" ProgID="Origin95.Graph" ShapeID="_x0000_i1025" DrawAspect="Content" ObjectID="_1822591692" r:id="rId19"/>
        </w:object>
      </w:r>
    </w:p>
    <w:p w14:paraId="07E1A5A5" w14:textId="7A3080F4" w:rsidR="00C43E98" w:rsidRPr="00694737" w:rsidRDefault="00511B5A" w:rsidP="00694737">
      <w:pPr>
        <w:spacing w:before="280" w:after="28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3453B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3D05E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3453B"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FT-IR Spectrum of Ligand(</w:t>
      </w:r>
      <w:r w:rsidRPr="0093453B">
        <w:rPr>
          <w:rFonts w:ascii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3846192" w14:textId="0870D67B" w:rsidR="008711D2" w:rsidRDefault="0079398E" w:rsidP="00511B5A">
      <w:pPr>
        <w:spacing w:before="280" w:after="280" w:line="360" w:lineRule="auto"/>
        <w:jc w:val="center"/>
      </w:pPr>
      <w:r>
        <w:object w:dxaOrig="16448" w:dyaOrig="8579" w14:anchorId="4ACE5B9F">
          <v:shape id="_x0000_i1026" type="#_x0000_t75" style="width:444.75pt;height:178.5pt" o:ole="">
            <v:imagedata r:id="rId20" o:title="" croptop="3978f" cropbottom="838f" cropleft="1854f" cropright="3817f"/>
          </v:shape>
          <o:OLEObject Type="Embed" ProgID="Origin95.Graph" ShapeID="_x0000_i1026" DrawAspect="Content" ObjectID="_1822591693" r:id="rId21"/>
        </w:object>
      </w:r>
    </w:p>
    <w:p w14:paraId="16F1F6E8" w14:textId="4D196E0D" w:rsidR="00694737" w:rsidRPr="004F1141" w:rsidRDefault="00694737" w:rsidP="004F1141">
      <w:pPr>
        <w:spacing w:before="280" w:after="28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453B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3453B">
        <w:rPr>
          <w:rFonts w:ascii="Times New Roman" w:hAnsi="Times New Roman" w:cs="Times New Roman"/>
          <w:b/>
          <w:bCs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FT-IR Spectrum of Complex </w:t>
      </w:r>
      <w:r w:rsidRPr="00B5332B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3C9033D9" w14:textId="76506015" w:rsidR="00511B5A" w:rsidRDefault="00C43E98" w:rsidP="00511B5A">
      <w:pPr>
        <w:spacing w:before="280" w:after="280" w:line="360" w:lineRule="auto"/>
        <w:jc w:val="center"/>
      </w:pPr>
      <w:r>
        <w:object w:dxaOrig="16448" w:dyaOrig="8579" w14:anchorId="026C9955">
          <v:shape id="_x0000_i1027" type="#_x0000_t75" style="width:459.75pt;height:192.75pt" o:ole="">
            <v:imagedata r:id="rId22" o:title="" croptop="4188f" cropbottom="1256f" cropleft="1854f" cropright="3598f"/>
          </v:shape>
          <o:OLEObject Type="Embed" ProgID="Origin95.Graph" ShapeID="_x0000_i1027" DrawAspect="Content" ObjectID="_1822591694" r:id="rId23"/>
        </w:object>
      </w:r>
    </w:p>
    <w:p w14:paraId="2981D9D0" w14:textId="77777777" w:rsidR="00694737" w:rsidRDefault="00694737" w:rsidP="00694737">
      <w:pPr>
        <w:spacing w:before="280" w:after="28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3453B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3453B">
        <w:rPr>
          <w:rFonts w:ascii="Times New Roman" w:hAnsi="Times New Roman" w:cs="Times New Roman"/>
          <w:b/>
          <w:bCs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 xml:space="preserve"> FT-IR Spectrum of Complex </w:t>
      </w:r>
      <w:r w:rsidRPr="0093453B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2F04AA48" w14:textId="77777777" w:rsidR="006D2AB6" w:rsidRPr="00304156" w:rsidRDefault="006D2AB6" w:rsidP="006D2AB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125C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IN"/>
        </w:rPr>
        <w:lastRenderedPageBreak/>
        <w:drawing>
          <wp:inline distT="0" distB="0" distL="0" distR="0" wp14:anchorId="26496345" wp14:editId="41AB7845">
            <wp:extent cx="4255498" cy="3550795"/>
            <wp:effectExtent l="0" t="0" r="0" b="0"/>
            <wp:docPr id="835400579" name="Picture 6" descr="A graph of a numb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400579" name="Picture 6" descr="A graph of a numb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86" t="3171" r="3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798" cy="3556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56039" w14:textId="403E15DE" w:rsidR="006D2AB6" w:rsidRDefault="006D2AB6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igure S</w:t>
      </w:r>
      <w:r w:rsidR="00694737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Pr="00656E7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656E70">
        <w:rPr>
          <w:rFonts w:ascii="Times New Roman" w:eastAsia="Times New Roman" w:hAnsi="Times New Roman" w:cs="Times New Roman"/>
          <w:sz w:val="24"/>
          <w:szCs w:val="24"/>
        </w:rPr>
        <w:t>H NMR of APX</w:t>
      </w:r>
    </w:p>
    <w:p w14:paraId="35F691BF" w14:textId="77777777" w:rsidR="00AC03B2" w:rsidRDefault="00AC03B2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8CF8496" w14:textId="77777777" w:rsidR="00AC03B2" w:rsidRDefault="00AC03B2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D487B5D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69AA5F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44E1C2" w14:textId="77777777" w:rsidR="00694737" w:rsidRDefault="00694737" w:rsidP="00694737">
      <w:pPr>
        <w:tabs>
          <w:tab w:val="left" w:pos="1029"/>
        </w:tabs>
        <w:spacing w:line="360" w:lineRule="auto"/>
        <w:jc w:val="center"/>
        <w:rPr>
          <w:rFonts w:ascii="Times New Roman" w:hAnsi="Times New Roman" w:cs="Times New Roman"/>
          <w:b/>
          <w:bCs/>
        </w:rPr>
      </w:pPr>
    </w:p>
    <w:p w14:paraId="60957A69" w14:textId="4215CCCB" w:rsidR="00694737" w:rsidRPr="00487EEC" w:rsidRDefault="00694737" w:rsidP="0069473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64384" behindDoc="0" locked="0" layoutInCell="1" allowOverlap="1" wp14:anchorId="6185EB0E" wp14:editId="69975AEA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410835" cy="6663055"/>
            <wp:effectExtent l="0" t="0" r="0" b="4445"/>
            <wp:wrapSquare wrapText="bothSides"/>
            <wp:docPr id="2099742547" name="Picture 2" descr="A graph with number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742547" name="Picture 2" descr="A graph with numbers and line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629" cy="6667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br w:type="textWrapping" w:clear="all"/>
      </w:r>
      <w:r w:rsidRPr="0052532A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6.</w:t>
      </w:r>
      <w:r w:rsidRPr="0052532A">
        <w:rPr>
          <w:rFonts w:ascii="Times New Roman" w:hAnsi="Times New Roman" w:cs="Times New Roman"/>
          <w:b/>
          <w:bCs/>
        </w:rPr>
        <w:t xml:space="preserve"> </w:t>
      </w:r>
      <w:r w:rsidRPr="00487EEC">
        <w:rPr>
          <w:rFonts w:ascii="Times New Roman" w:hAnsi="Times New Roman" w:cs="Times New Roman"/>
        </w:rPr>
        <w:t>HR-MS spectrum of APX</w:t>
      </w:r>
    </w:p>
    <w:p w14:paraId="32A0957B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E11408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DA0280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1CC80BC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EAC7AE8" w14:textId="77777777" w:rsidR="00694737" w:rsidRDefault="00694737" w:rsidP="006D2A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98C2C5" w14:textId="3605EEBC" w:rsidR="00AC03B2" w:rsidRPr="0093453B" w:rsidRDefault="00AC03B2" w:rsidP="00AC03B2">
      <w:pPr>
        <w:tabs>
          <w:tab w:val="left" w:pos="1029"/>
        </w:tabs>
        <w:spacing w:line="276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Table S1. Comparison of FT-IR Data</w:t>
      </w:r>
    </w:p>
    <w:tbl>
      <w:tblPr>
        <w:tblStyle w:val="GridTable1Light"/>
        <w:tblpPr w:leftFromText="180" w:rightFromText="180" w:vertAnchor="text" w:horzAnchor="margin" w:tblpXSpec="center" w:tblpY="170"/>
        <w:tblW w:w="593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5"/>
        <w:gridCol w:w="1282"/>
        <w:gridCol w:w="1282"/>
        <w:gridCol w:w="936"/>
      </w:tblGrid>
      <w:tr w:rsidR="0079398E" w14:paraId="3252B8CC" w14:textId="77777777" w:rsidTr="004F11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tcBorders>
              <w:top w:val="single" w:sz="4" w:space="0" w:color="auto"/>
              <w:bottom w:val="single" w:sz="4" w:space="0" w:color="auto"/>
            </w:tcBorders>
          </w:tcPr>
          <w:p w14:paraId="4374CBD8" w14:textId="77777777" w:rsidR="0079398E" w:rsidRPr="003663BE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Functional groups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</w:tcPr>
          <w:p w14:paraId="72BCF3DC" w14:textId="77777777" w:rsidR="0079398E" w:rsidRPr="009F116A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  <w:p w14:paraId="55E42952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(cm</w:t>
            </w:r>
            <w:r w:rsidRPr="003663B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</w:tcPr>
          <w:p w14:paraId="1C944C39" w14:textId="3F1126C1" w:rsidR="0079398E" w:rsidRPr="009F116A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03CE773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(cm</w:t>
            </w:r>
            <w:r w:rsidRPr="003663B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</w:tcPr>
          <w:p w14:paraId="3B87D7DB" w14:textId="024C1EEE" w:rsidR="0079398E" w:rsidRPr="009F116A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6570C56C" w14:textId="77777777" w:rsidR="0079398E" w:rsidRPr="004540C0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(cm</w:t>
            </w:r>
            <w:r w:rsidRPr="003663B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3663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9398E" w14:paraId="022E436F" w14:textId="77777777" w:rsidTr="004F1141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tcBorders>
              <w:top w:val="single" w:sz="4" w:space="0" w:color="auto"/>
            </w:tcBorders>
          </w:tcPr>
          <w:p w14:paraId="2A88278D" w14:textId="77777777" w:rsidR="0079398E" w:rsidRPr="00896175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</w:t>
            </w:r>
            <w:r w:rsidRPr="00896175">
              <w:rPr>
                <w:rFonts w:ascii="Times New Roman" w:hAnsi="Times New Roman" w:cs="Times New Roman"/>
                <w:lang w:val="en-US"/>
              </w:rPr>
              <w:t>(N-H)</w:t>
            </w:r>
          </w:p>
        </w:tc>
        <w:tc>
          <w:tcPr>
            <w:tcW w:w="1282" w:type="dxa"/>
            <w:tcBorders>
              <w:top w:val="single" w:sz="4" w:space="0" w:color="auto"/>
            </w:tcBorders>
          </w:tcPr>
          <w:p w14:paraId="446223F7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68</w:t>
            </w:r>
          </w:p>
        </w:tc>
        <w:tc>
          <w:tcPr>
            <w:tcW w:w="1282" w:type="dxa"/>
            <w:tcBorders>
              <w:top w:val="single" w:sz="4" w:space="0" w:color="auto"/>
            </w:tcBorders>
          </w:tcPr>
          <w:p w14:paraId="233AAA80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81</w:t>
            </w:r>
          </w:p>
        </w:tc>
        <w:tc>
          <w:tcPr>
            <w:tcW w:w="936" w:type="dxa"/>
            <w:tcBorders>
              <w:top w:val="single" w:sz="4" w:space="0" w:color="auto"/>
            </w:tcBorders>
          </w:tcPr>
          <w:p w14:paraId="1CABB43D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97</w:t>
            </w:r>
          </w:p>
        </w:tc>
      </w:tr>
      <w:tr w:rsidR="0079398E" w14:paraId="476C897A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3DDA070" w14:textId="77777777" w:rsidR="0079398E" w:rsidRPr="00896175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896175">
              <w:rPr>
                <w:rFonts w:ascii="Times New Roman" w:hAnsi="Times New Roman" w:cs="Times New Roman"/>
              </w:rPr>
              <w:t>ν(C=N)</w:t>
            </w:r>
          </w:p>
        </w:tc>
        <w:tc>
          <w:tcPr>
            <w:tcW w:w="1282" w:type="dxa"/>
          </w:tcPr>
          <w:p w14:paraId="2860BB7D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82" w:type="dxa"/>
          </w:tcPr>
          <w:p w14:paraId="44BB8A72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66</w:t>
            </w:r>
          </w:p>
        </w:tc>
        <w:tc>
          <w:tcPr>
            <w:tcW w:w="936" w:type="dxa"/>
          </w:tcPr>
          <w:p w14:paraId="69BB099C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98</w:t>
            </w:r>
          </w:p>
        </w:tc>
      </w:tr>
      <w:tr w:rsidR="0079398E" w14:paraId="63976CAA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29E2E510" w14:textId="77777777" w:rsidR="0079398E" w:rsidRPr="0093453B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vertAlign w:val="subscript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(</w:t>
            </w:r>
            <w:r w:rsidRPr="00896175">
              <w:rPr>
                <w:rFonts w:ascii="Times New Roman" w:hAnsi="Times New Roman" w:cs="Times New Roman"/>
                <w:lang w:val="en-US"/>
              </w:rPr>
              <w:t>-</w:t>
            </w:r>
            <w:r w:rsidRPr="00896175">
              <w:rPr>
                <w:rFonts w:ascii="Times New Roman" w:hAnsi="Times New Roman" w:cs="Times New Roman"/>
                <w:lang w:val="el-GR"/>
              </w:rPr>
              <w:t>OH</w:t>
            </w:r>
            <w:r w:rsidRPr="00896175">
              <w:rPr>
                <w:rFonts w:ascii="Times New Roman" w:hAnsi="Times New Roman" w:cs="Times New Roman"/>
                <w:lang w:val="en-US"/>
              </w:rPr>
              <w:t>)</w:t>
            </w:r>
            <w:r>
              <w:rPr>
                <w:rFonts w:ascii="Times New Roman" w:hAnsi="Times New Roman" w:cs="Times New Roman"/>
                <w:vertAlign w:val="subscript"/>
                <w:lang w:val="en-US"/>
              </w:rPr>
              <w:t>bend</w:t>
            </w:r>
          </w:p>
        </w:tc>
        <w:tc>
          <w:tcPr>
            <w:tcW w:w="1282" w:type="dxa"/>
          </w:tcPr>
          <w:p w14:paraId="007A6531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6</w:t>
            </w:r>
          </w:p>
        </w:tc>
        <w:tc>
          <w:tcPr>
            <w:tcW w:w="1282" w:type="dxa"/>
          </w:tcPr>
          <w:p w14:paraId="02A601BB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5</w:t>
            </w:r>
          </w:p>
        </w:tc>
        <w:tc>
          <w:tcPr>
            <w:tcW w:w="936" w:type="dxa"/>
          </w:tcPr>
          <w:p w14:paraId="359D0361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9</w:t>
            </w:r>
          </w:p>
        </w:tc>
      </w:tr>
      <w:tr w:rsidR="0079398E" w14:paraId="185214D5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330B117" w14:textId="77777777" w:rsidR="0079398E" w:rsidRPr="0093453B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vertAlign w:val="subscript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(</w:t>
            </w:r>
            <w:r w:rsidRPr="00896175">
              <w:rPr>
                <w:rFonts w:ascii="Times New Roman" w:hAnsi="Times New Roman" w:cs="Times New Roman"/>
                <w:lang w:val="en-US"/>
              </w:rPr>
              <w:t>C-H)</w:t>
            </w:r>
            <w:r>
              <w:rPr>
                <w:rFonts w:ascii="Times New Roman" w:hAnsi="Times New Roman" w:cs="Times New Roman"/>
                <w:vertAlign w:val="subscript"/>
                <w:lang w:val="en-US"/>
              </w:rPr>
              <w:t>S</w:t>
            </w:r>
          </w:p>
        </w:tc>
        <w:tc>
          <w:tcPr>
            <w:tcW w:w="1282" w:type="dxa"/>
          </w:tcPr>
          <w:p w14:paraId="3E069872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35</w:t>
            </w:r>
          </w:p>
        </w:tc>
        <w:tc>
          <w:tcPr>
            <w:tcW w:w="1282" w:type="dxa"/>
          </w:tcPr>
          <w:p w14:paraId="5FAA9C39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81</w:t>
            </w:r>
          </w:p>
        </w:tc>
        <w:tc>
          <w:tcPr>
            <w:tcW w:w="936" w:type="dxa"/>
          </w:tcPr>
          <w:p w14:paraId="2F38278D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897</w:t>
            </w:r>
          </w:p>
        </w:tc>
      </w:tr>
      <w:tr w:rsidR="0079398E" w14:paraId="3C711C49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1FF5E33B" w14:textId="77777777" w:rsidR="0079398E" w:rsidRPr="00896175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lang w:val="el-GR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(</w:t>
            </w:r>
            <w:r w:rsidRPr="00896175">
              <w:rPr>
                <w:rFonts w:ascii="Times New Roman" w:hAnsi="Times New Roman" w:cs="Times New Roman"/>
                <w:lang w:val="en-US"/>
              </w:rPr>
              <w:t>C</w:t>
            </w:r>
            <w:r>
              <w:rPr>
                <w:rFonts w:ascii="Times New Roman" w:hAnsi="Times New Roman" w:cs="Times New Roman"/>
                <w:lang w:val="en-US"/>
              </w:rPr>
              <w:t>=O</w:t>
            </w:r>
            <w:r w:rsidRPr="00896175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282" w:type="dxa"/>
          </w:tcPr>
          <w:p w14:paraId="371B1C96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99</w:t>
            </w:r>
          </w:p>
        </w:tc>
        <w:tc>
          <w:tcPr>
            <w:tcW w:w="1282" w:type="dxa"/>
          </w:tcPr>
          <w:p w14:paraId="5E3452E4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10</w:t>
            </w:r>
          </w:p>
        </w:tc>
        <w:tc>
          <w:tcPr>
            <w:tcW w:w="936" w:type="dxa"/>
          </w:tcPr>
          <w:p w14:paraId="185CD557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1</w:t>
            </w:r>
          </w:p>
        </w:tc>
      </w:tr>
      <w:tr w:rsidR="0079398E" w14:paraId="4E470497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5A56E067" w14:textId="77777777" w:rsidR="0079398E" w:rsidRPr="00896175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lang w:val="el-GR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</w:t>
            </w:r>
            <w:r w:rsidRPr="00896175">
              <w:rPr>
                <w:rFonts w:ascii="Times New Roman" w:hAnsi="Times New Roman" w:cs="Times New Roman"/>
                <w:lang w:val="en-US"/>
              </w:rPr>
              <w:t>(Cu-N)</w:t>
            </w:r>
          </w:p>
        </w:tc>
        <w:tc>
          <w:tcPr>
            <w:tcW w:w="1282" w:type="dxa"/>
          </w:tcPr>
          <w:p w14:paraId="51EBBEFC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82" w:type="dxa"/>
          </w:tcPr>
          <w:p w14:paraId="21D41FFD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0</w:t>
            </w:r>
          </w:p>
        </w:tc>
        <w:tc>
          <w:tcPr>
            <w:tcW w:w="936" w:type="dxa"/>
          </w:tcPr>
          <w:p w14:paraId="61DBF4B1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</w:tr>
      <w:tr w:rsidR="0079398E" w14:paraId="3D5030B0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1587E9FA" w14:textId="77777777" w:rsidR="0079398E" w:rsidRPr="0093453B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(</w:t>
            </w:r>
            <w:r>
              <w:rPr>
                <w:rFonts w:ascii="Times New Roman" w:hAnsi="Times New Roman" w:cs="Times New Roman"/>
              </w:rPr>
              <w:t>O-</w:t>
            </w:r>
            <w:r w:rsidRPr="00896175">
              <w:rPr>
                <w:rFonts w:ascii="Times New Roman" w:hAnsi="Times New Roman" w:cs="Times New Roman"/>
                <w:lang w:val="en-US"/>
              </w:rPr>
              <w:t>C-</w:t>
            </w:r>
            <w:r>
              <w:rPr>
                <w:rFonts w:ascii="Times New Roman" w:hAnsi="Times New Roman" w:cs="Times New Roman"/>
                <w:lang w:val="en-US"/>
              </w:rPr>
              <w:t>O</w:t>
            </w:r>
            <w:r w:rsidRPr="00896175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282" w:type="dxa"/>
          </w:tcPr>
          <w:p w14:paraId="1A27DC7C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2</w:t>
            </w:r>
          </w:p>
        </w:tc>
        <w:tc>
          <w:tcPr>
            <w:tcW w:w="1282" w:type="dxa"/>
          </w:tcPr>
          <w:p w14:paraId="393E384E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2</w:t>
            </w:r>
          </w:p>
        </w:tc>
        <w:tc>
          <w:tcPr>
            <w:tcW w:w="936" w:type="dxa"/>
          </w:tcPr>
          <w:p w14:paraId="2302CBC6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2</w:t>
            </w:r>
          </w:p>
        </w:tc>
      </w:tr>
      <w:tr w:rsidR="0079398E" w14:paraId="3D29A63D" w14:textId="77777777" w:rsidTr="004F1141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868ADE6" w14:textId="77777777" w:rsidR="0079398E" w:rsidRPr="0093453B" w:rsidRDefault="0079398E" w:rsidP="002A103D">
            <w:pPr>
              <w:tabs>
                <w:tab w:val="left" w:pos="1029"/>
              </w:tabs>
              <w:spacing w:line="360" w:lineRule="auto"/>
              <w:jc w:val="center"/>
              <w:rPr>
                <w:rFonts w:ascii="Times New Roman" w:hAnsi="Times New Roman" w:cs="Times New Roman"/>
                <w:vertAlign w:val="subscript"/>
                <w:lang w:val="el-GR"/>
              </w:rPr>
            </w:pPr>
            <w:r w:rsidRPr="00896175">
              <w:rPr>
                <w:rFonts w:ascii="Times New Roman" w:hAnsi="Times New Roman" w:cs="Times New Roman"/>
                <w:lang w:val="el-GR"/>
              </w:rPr>
              <w:t>ν(</w:t>
            </w:r>
            <w:r w:rsidRPr="00896175">
              <w:rPr>
                <w:rFonts w:ascii="Times New Roman" w:hAnsi="Times New Roman" w:cs="Times New Roman"/>
                <w:lang w:val="en-US"/>
              </w:rPr>
              <w:t>C-H)</w:t>
            </w:r>
            <w:r>
              <w:rPr>
                <w:rFonts w:ascii="Times New Roman" w:hAnsi="Times New Roman" w:cs="Times New Roman"/>
                <w:vertAlign w:val="subscript"/>
                <w:lang w:val="en-US"/>
              </w:rPr>
              <w:t>out of plane</w:t>
            </w:r>
          </w:p>
        </w:tc>
        <w:tc>
          <w:tcPr>
            <w:tcW w:w="1282" w:type="dxa"/>
          </w:tcPr>
          <w:p w14:paraId="72E421D9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2</w:t>
            </w:r>
          </w:p>
        </w:tc>
        <w:tc>
          <w:tcPr>
            <w:tcW w:w="1282" w:type="dxa"/>
          </w:tcPr>
          <w:p w14:paraId="7D463FA3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9</w:t>
            </w:r>
          </w:p>
        </w:tc>
        <w:tc>
          <w:tcPr>
            <w:tcW w:w="936" w:type="dxa"/>
          </w:tcPr>
          <w:p w14:paraId="0B044076" w14:textId="77777777" w:rsidR="0079398E" w:rsidRDefault="0079398E" w:rsidP="002A103D">
            <w:pPr>
              <w:tabs>
                <w:tab w:val="left" w:pos="1029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8</w:t>
            </w:r>
          </w:p>
        </w:tc>
      </w:tr>
    </w:tbl>
    <w:p w14:paraId="01DB54EB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557E48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8DA71DE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4F16BB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27EFE7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F2B674E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F26F4E0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48D118A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E69EA5" w14:textId="77777777" w:rsidR="00AC03B2" w:rsidRDefault="00AC03B2" w:rsidP="00AC03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60ECAB" w14:textId="77777777" w:rsidR="00AC03B2" w:rsidRDefault="00AC03B2" w:rsidP="00AC03B2">
      <w:pPr>
        <w:spacing w:before="280" w:after="28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8DD390" w14:textId="360AD139" w:rsidR="00AA025B" w:rsidRPr="009E11D3" w:rsidRDefault="00AA025B" w:rsidP="00CF5EE5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AA025B" w:rsidRPr="009E11D3" w:rsidSect="00CF5EE5">
      <w:footerReference w:type="default" r:id="rId2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1DCB96" w16cid:durableId="5325E00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78B34" w14:textId="77777777" w:rsidR="00A2704B" w:rsidRDefault="00A2704B">
      <w:pPr>
        <w:spacing w:after="0" w:line="240" w:lineRule="auto"/>
      </w:pPr>
      <w:r>
        <w:separator/>
      </w:r>
    </w:p>
  </w:endnote>
  <w:endnote w:type="continuationSeparator" w:id="0">
    <w:p w14:paraId="555FA34C" w14:textId="77777777" w:rsidR="00A2704B" w:rsidRDefault="00A27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4A16F7DA-4A91-455E-89B2-668FF248281A}"/>
    <w:embedBold r:id="rId2" w:fontKey="{E30DFE58-8459-4027-886C-7CD2E8AC9BD7}"/>
    <w:embedItalic r:id="rId3" w:fontKey="{4DED8F40-B376-46E3-A1AD-7BCD134253AB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43B9F2BA-03B1-4258-A91B-8D0047B0AD5D}"/>
    <w:embedBold r:id="rId5" w:fontKey="{193877C0-CB9B-4214-8489-83020DCE92C9}"/>
    <w:embedItalic r:id="rId6" w:fontKey="{D615FCAF-B656-41C5-90B9-6343DBDCCB88}"/>
    <w:embedBoldItalic r:id="rId7" w:fontKey="{79FF3DE7-F9E3-4AFB-9CD0-F015C1CD34E5}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Malgun Gothic Semilight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83679ABF-8D3F-4E7F-B196-96082122A88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3C7E5" w14:textId="20F420BF" w:rsidR="00A556F5" w:rsidRDefault="00A556F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t>S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2110C">
      <w:rPr>
        <w:noProof/>
        <w:color w:val="000000"/>
      </w:rPr>
      <w:t>8</w:t>
    </w:r>
    <w:r>
      <w:rPr>
        <w:color w:val="000000"/>
      </w:rPr>
      <w:fldChar w:fldCharType="end"/>
    </w:r>
  </w:p>
  <w:p w14:paraId="7E0869AA" w14:textId="77777777" w:rsidR="00A556F5" w:rsidRDefault="00A556F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230F28" w14:textId="77777777" w:rsidR="00A2704B" w:rsidRDefault="00A2704B">
      <w:pPr>
        <w:spacing w:after="0" w:line="240" w:lineRule="auto"/>
      </w:pPr>
      <w:r>
        <w:separator/>
      </w:r>
    </w:p>
  </w:footnote>
  <w:footnote w:type="continuationSeparator" w:id="0">
    <w:p w14:paraId="61C5E264" w14:textId="77777777" w:rsidR="00A2704B" w:rsidRDefault="00A27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zNjQztjSzMDe3sDBX0lEKTi0uzszPAykwtKgFABPltzAtAAAA"/>
  </w:docVars>
  <w:rsids>
    <w:rsidRoot w:val="00AA025B"/>
    <w:rsid w:val="000147F2"/>
    <w:rsid w:val="00022806"/>
    <w:rsid w:val="00036D4F"/>
    <w:rsid w:val="00036F1A"/>
    <w:rsid w:val="00042B3A"/>
    <w:rsid w:val="0004765B"/>
    <w:rsid w:val="00052BE2"/>
    <w:rsid w:val="00065EE7"/>
    <w:rsid w:val="0008383C"/>
    <w:rsid w:val="0009112C"/>
    <w:rsid w:val="000A25C6"/>
    <w:rsid w:val="000B6EAA"/>
    <w:rsid w:val="000B7680"/>
    <w:rsid w:val="000C56F2"/>
    <w:rsid w:val="000F6BCA"/>
    <w:rsid w:val="000F6D9F"/>
    <w:rsid w:val="001059F9"/>
    <w:rsid w:val="00107ED0"/>
    <w:rsid w:val="00112BFB"/>
    <w:rsid w:val="00113351"/>
    <w:rsid w:val="00121F3D"/>
    <w:rsid w:val="00125823"/>
    <w:rsid w:val="00126BE3"/>
    <w:rsid w:val="00143698"/>
    <w:rsid w:val="00144CD7"/>
    <w:rsid w:val="001721A6"/>
    <w:rsid w:val="00184CCD"/>
    <w:rsid w:val="001977E2"/>
    <w:rsid w:val="001B43C4"/>
    <w:rsid w:val="001B66C3"/>
    <w:rsid w:val="001C52AD"/>
    <w:rsid w:val="001D46A9"/>
    <w:rsid w:val="001E4926"/>
    <w:rsid w:val="001E603D"/>
    <w:rsid w:val="001F07F4"/>
    <w:rsid w:val="001F17A2"/>
    <w:rsid w:val="00202B6F"/>
    <w:rsid w:val="00210D2E"/>
    <w:rsid w:val="00211813"/>
    <w:rsid w:val="00216688"/>
    <w:rsid w:val="00216B19"/>
    <w:rsid w:val="00221C44"/>
    <w:rsid w:val="00227D70"/>
    <w:rsid w:val="0023125A"/>
    <w:rsid w:val="0024274C"/>
    <w:rsid w:val="00256650"/>
    <w:rsid w:val="00271AE7"/>
    <w:rsid w:val="00275F8B"/>
    <w:rsid w:val="00276D16"/>
    <w:rsid w:val="00282F16"/>
    <w:rsid w:val="00284178"/>
    <w:rsid w:val="00284D73"/>
    <w:rsid w:val="00294ABE"/>
    <w:rsid w:val="00296A51"/>
    <w:rsid w:val="002A61D7"/>
    <w:rsid w:val="002B2303"/>
    <w:rsid w:val="002D57D1"/>
    <w:rsid w:val="002D7606"/>
    <w:rsid w:val="002E2442"/>
    <w:rsid w:val="002E25AE"/>
    <w:rsid w:val="002E4CCD"/>
    <w:rsid w:val="002E5CF1"/>
    <w:rsid w:val="002F5DF9"/>
    <w:rsid w:val="00324369"/>
    <w:rsid w:val="00343B1E"/>
    <w:rsid w:val="003470E2"/>
    <w:rsid w:val="003519B5"/>
    <w:rsid w:val="00353B8B"/>
    <w:rsid w:val="00362F3B"/>
    <w:rsid w:val="00364490"/>
    <w:rsid w:val="00372312"/>
    <w:rsid w:val="00381AEE"/>
    <w:rsid w:val="00391606"/>
    <w:rsid w:val="003A36DC"/>
    <w:rsid w:val="003A5DA5"/>
    <w:rsid w:val="003C5E85"/>
    <w:rsid w:val="003D05E4"/>
    <w:rsid w:val="003E4EDF"/>
    <w:rsid w:val="003E7B3E"/>
    <w:rsid w:val="003F0390"/>
    <w:rsid w:val="003F2277"/>
    <w:rsid w:val="003F5C55"/>
    <w:rsid w:val="004054A0"/>
    <w:rsid w:val="00406E5C"/>
    <w:rsid w:val="00420E91"/>
    <w:rsid w:val="00423F8F"/>
    <w:rsid w:val="00427B4E"/>
    <w:rsid w:val="004406C7"/>
    <w:rsid w:val="0044250D"/>
    <w:rsid w:val="00443107"/>
    <w:rsid w:val="004438A9"/>
    <w:rsid w:val="004461A2"/>
    <w:rsid w:val="004469D1"/>
    <w:rsid w:val="00462859"/>
    <w:rsid w:val="004675E9"/>
    <w:rsid w:val="004849D5"/>
    <w:rsid w:val="00490806"/>
    <w:rsid w:val="004B3781"/>
    <w:rsid w:val="004B58E2"/>
    <w:rsid w:val="004D5472"/>
    <w:rsid w:val="004E1EA3"/>
    <w:rsid w:val="004F1141"/>
    <w:rsid w:val="004F43F8"/>
    <w:rsid w:val="004F72E1"/>
    <w:rsid w:val="00511B5A"/>
    <w:rsid w:val="0051339C"/>
    <w:rsid w:val="00533C6A"/>
    <w:rsid w:val="005346FF"/>
    <w:rsid w:val="00535145"/>
    <w:rsid w:val="00535FC8"/>
    <w:rsid w:val="005462F8"/>
    <w:rsid w:val="005831A5"/>
    <w:rsid w:val="005856AE"/>
    <w:rsid w:val="005A3AA5"/>
    <w:rsid w:val="005A6970"/>
    <w:rsid w:val="005E2F9C"/>
    <w:rsid w:val="005F1F9A"/>
    <w:rsid w:val="005F4B60"/>
    <w:rsid w:val="005F698A"/>
    <w:rsid w:val="00606053"/>
    <w:rsid w:val="0061599C"/>
    <w:rsid w:val="0062300F"/>
    <w:rsid w:val="00642CF7"/>
    <w:rsid w:val="006439CE"/>
    <w:rsid w:val="006678EA"/>
    <w:rsid w:val="00684878"/>
    <w:rsid w:val="00686EC6"/>
    <w:rsid w:val="00694737"/>
    <w:rsid w:val="006B4E68"/>
    <w:rsid w:val="006C3CE9"/>
    <w:rsid w:val="006D2141"/>
    <w:rsid w:val="006D2AB6"/>
    <w:rsid w:val="006E0B2B"/>
    <w:rsid w:val="006E6064"/>
    <w:rsid w:val="006E6B89"/>
    <w:rsid w:val="006F2BD3"/>
    <w:rsid w:val="006F6CC0"/>
    <w:rsid w:val="006F7A8E"/>
    <w:rsid w:val="006F7EAC"/>
    <w:rsid w:val="00701511"/>
    <w:rsid w:val="00711934"/>
    <w:rsid w:val="00724B3F"/>
    <w:rsid w:val="00727F73"/>
    <w:rsid w:val="00735B4D"/>
    <w:rsid w:val="0075054D"/>
    <w:rsid w:val="00751F81"/>
    <w:rsid w:val="0076775F"/>
    <w:rsid w:val="0079398E"/>
    <w:rsid w:val="00794D5F"/>
    <w:rsid w:val="007A6D39"/>
    <w:rsid w:val="007B4C23"/>
    <w:rsid w:val="007D1DBF"/>
    <w:rsid w:val="007D4237"/>
    <w:rsid w:val="007E16D5"/>
    <w:rsid w:val="007F260B"/>
    <w:rsid w:val="007F38E4"/>
    <w:rsid w:val="00832371"/>
    <w:rsid w:val="00832D90"/>
    <w:rsid w:val="008377D5"/>
    <w:rsid w:val="00847DC7"/>
    <w:rsid w:val="008536F3"/>
    <w:rsid w:val="008555DA"/>
    <w:rsid w:val="00855D1B"/>
    <w:rsid w:val="00870E0B"/>
    <w:rsid w:val="008711D2"/>
    <w:rsid w:val="0088110E"/>
    <w:rsid w:val="00887E9F"/>
    <w:rsid w:val="00894978"/>
    <w:rsid w:val="00894C3F"/>
    <w:rsid w:val="008A4763"/>
    <w:rsid w:val="008A709C"/>
    <w:rsid w:val="008B6DAA"/>
    <w:rsid w:val="008C303E"/>
    <w:rsid w:val="008C3A61"/>
    <w:rsid w:val="008E0CB5"/>
    <w:rsid w:val="00906AB7"/>
    <w:rsid w:val="009110CC"/>
    <w:rsid w:val="0092110C"/>
    <w:rsid w:val="0092712D"/>
    <w:rsid w:val="00927CF8"/>
    <w:rsid w:val="00941CF0"/>
    <w:rsid w:val="00960F51"/>
    <w:rsid w:val="00981BD5"/>
    <w:rsid w:val="0099155B"/>
    <w:rsid w:val="009977E2"/>
    <w:rsid w:val="009B7155"/>
    <w:rsid w:val="009C2893"/>
    <w:rsid w:val="009D2FC0"/>
    <w:rsid w:val="009E11D3"/>
    <w:rsid w:val="00A063A6"/>
    <w:rsid w:val="00A2455B"/>
    <w:rsid w:val="00A25E7F"/>
    <w:rsid w:val="00A2704B"/>
    <w:rsid w:val="00A37D86"/>
    <w:rsid w:val="00A424FA"/>
    <w:rsid w:val="00A556F5"/>
    <w:rsid w:val="00A5766C"/>
    <w:rsid w:val="00A650F8"/>
    <w:rsid w:val="00A804D5"/>
    <w:rsid w:val="00A821E3"/>
    <w:rsid w:val="00AA025B"/>
    <w:rsid w:val="00AA52D0"/>
    <w:rsid w:val="00AB1354"/>
    <w:rsid w:val="00AC03B2"/>
    <w:rsid w:val="00AE6AF8"/>
    <w:rsid w:val="00AE7672"/>
    <w:rsid w:val="00B07155"/>
    <w:rsid w:val="00B30420"/>
    <w:rsid w:val="00B4393E"/>
    <w:rsid w:val="00B567DF"/>
    <w:rsid w:val="00B66EA4"/>
    <w:rsid w:val="00B80B3A"/>
    <w:rsid w:val="00BB2324"/>
    <w:rsid w:val="00BB3954"/>
    <w:rsid w:val="00BC7342"/>
    <w:rsid w:val="00BD4356"/>
    <w:rsid w:val="00BD5A95"/>
    <w:rsid w:val="00BE14C3"/>
    <w:rsid w:val="00BE1C71"/>
    <w:rsid w:val="00BF13D5"/>
    <w:rsid w:val="00C00E94"/>
    <w:rsid w:val="00C24804"/>
    <w:rsid w:val="00C26C38"/>
    <w:rsid w:val="00C333D0"/>
    <w:rsid w:val="00C36103"/>
    <w:rsid w:val="00C43E98"/>
    <w:rsid w:val="00C46EC4"/>
    <w:rsid w:val="00C91E0E"/>
    <w:rsid w:val="00C9323C"/>
    <w:rsid w:val="00C9372A"/>
    <w:rsid w:val="00CA1DA4"/>
    <w:rsid w:val="00CC3DCF"/>
    <w:rsid w:val="00CD38C7"/>
    <w:rsid w:val="00CD701B"/>
    <w:rsid w:val="00CD7AB9"/>
    <w:rsid w:val="00CD7DD9"/>
    <w:rsid w:val="00CE2E39"/>
    <w:rsid w:val="00CF5D59"/>
    <w:rsid w:val="00CF5EE5"/>
    <w:rsid w:val="00D00502"/>
    <w:rsid w:val="00D07C34"/>
    <w:rsid w:val="00D23076"/>
    <w:rsid w:val="00D34A55"/>
    <w:rsid w:val="00D37447"/>
    <w:rsid w:val="00D75AF9"/>
    <w:rsid w:val="00D8141C"/>
    <w:rsid w:val="00D8367F"/>
    <w:rsid w:val="00D83F57"/>
    <w:rsid w:val="00D93094"/>
    <w:rsid w:val="00D961AC"/>
    <w:rsid w:val="00DB3BE4"/>
    <w:rsid w:val="00DB5117"/>
    <w:rsid w:val="00DE5E3B"/>
    <w:rsid w:val="00DF3C93"/>
    <w:rsid w:val="00E02F41"/>
    <w:rsid w:val="00E22B3C"/>
    <w:rsid w:val="00E43F61"/>
    <w:rsid w:val="00E4787E"/>
    <w:rsid w:val="00E61B96"/>
    <w:rsid w:val="00E7270D"/>
    <w:rsid w:val="00E824F2"/>
    <w:rsid w:val="00EA19B0"/>
    <w:rsid w:val="00EA5B69"/>
    <w:rsid w:val="00EC533E"/>
    <w:rsid w:val="00EC769C"/>
    <w:rsid w:val="00EE029A"/>
    <w:rsid w:val="00EE3CB0"/>
    <w:rsid w:val="00EE7072"/>
    <w:rsid w:val="00F036C3"/>
    <w:rsid w:val="00F120D0"/>
    <w:rsid w:val="00F1748C"/>
    <w:rsid w:val="00F27189"/>
    <w:rsid w:val="00F32EE3"/>
    <w:rsid w:val="00F335CE"/>
    <w:rsid w:val="00F45F9E"/>
    <w:rsid w:val="00F512A9"/>
    <w:rsid w:val="00F62AF5"/>
    <w:rsid w:val="00F7239B"/>
    <w:rsid w:val="00F72BD1"/>
    <w:rsid w:val="00F90E86"/>
    <w:rsid w:val="00F92BB7"/>
    <w:rsid w:val="00F94977"/>
    <w:rsid w:val="00FA53A3"/>
    <w:rsid w:val="00FB6D71"/>
    <w:rsid w:val="00FC5374"/>
    <w:rsid w:val="00FC6638"/>
    <w:rsid w:val="00FD4A5C"/>
    <w:rsid w:val="00FE43F4"/>
    <w:rsid w:val="00FF55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7B8A56"/>
  <w15:docId w15:val="{942E7B13-CCC4-45E5-998E-BDABAE23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1"/>
        <w:szCs w:val="21"/>
        <w:lang w:val="en-IN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EA3"/>
  </w:style>
  <w:style w:type="paragraph" w:styleId="Heading1">
    <w:name w:val="heading 1"/>
    <w:basedOn w:val="Normal"/>
    <w:next w:val="Normal"/>
    <w:link w:val="Heading1Char"/>
    <w:uiPriority w:val="9"/>
    <w:qFormat/>
    <w:rsid w:val="00251CBC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1CB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1C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1CB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1CB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1C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1CB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1C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1CB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1C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251CBC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1CBC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1CBC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1CBC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1CBC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1CBC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1CBC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1CBC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1CBC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NormalWeb">
    <w:name w:val="Normal (Web)"/>
    <w:basedOn w:val="Normal"/>
    <w:uiPriority w:val="99"/>
    <w:unhideWhenUsed/>
    <w:rsid w:val="00D57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574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414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D574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414"/>
    <w:rPr>
      <w:rFonts w:cs="Arial Unicode MS"/>
    </w:rPr>
  </w:style>
  <w:style w:type="table" w:styleId="TableGrid">
    <w:name w:val="Table Grid"/>
    <w:basedOn w:val="TableNormal"/>
    <w:qFormat/>
    <w:rsid w:val="008F79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1">
    <w:name w:val="Grid Table 41"/>
    <w:basedOn w:val="TableNormal"/>
    <w:uiPriority w:val="49"/>
    <w:rsid w:val="008F79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8F798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qFormat/>
    <w:rsid w:val="0042447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117E0B"/>
    <w:pPr>
      <w:spacing w:after="0" w:line="240" w:lineRule="auto"/>
    </w:pPr>
    <w:rPr>
      <w:kern w:val="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251CBC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251CBC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47F2"/>
    <w:pPr>
      <w:spacing w:line="240" w:lineRule="auto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51CBC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251CBC"/>
    <w:rPr>
      <w:b/>
      <w:bCs/>
    </w:rPr>
  </w:style>
  <w:style w:type="character" w:styleId="Emphasis">
    <w:name w:val="Emphasis"/>
    <w:basedOn w:val="DefaultParagraphFont"/>
    <w:uiPriority w:val="20"/>
    <w:qFormat/>
    <w:rsid w:val="00251CBC"/>
    <w:rPr>
      <w:i/>
      <w:iCs/>
      <w:color w:val="70AD47" w:themeColor="accent6"/>
    </w:rPr>
  </w:style>
  <w:style w:type="paragraph" w:styleId="NoSpacing">
    <w:name w:val="No Spacing"/>
    <w:uiPriority w:val="1"/>
    <w:qFormat/>
    <w:rsid w:val="00251CB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51CBC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251CBC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1CBC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1CBC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51CB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51CB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51CBC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251CBC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251CBC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51CBC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qFormat/>
    <w:rsid w:val="001A0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1A0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1A00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0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0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09A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1D0E93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Default">
    <w:name w:val="Default"/>
    <w:rsid w:val="00D200B0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table" w:customStyle="1" w:styleId="GridTable6Colorful1">
    <w:name w:val="Grid Table 6 Colorful1"/>
    <w:basedOn w:val="TableNormal"/>
    <w:uiPriority w:val="51"/>
    <w:rsid w:val="001A068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E359C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5C1C"/>
    <w:rPr>
      <w:color w:val="605E5C"/>
      <w:shd w:val="clear" w:color="auto" w:fill="E1DFDD"/>
    </w:rPr>
  </w:style>
  <w:style w:type="table" w:customStyle="1" w:styleId="a">
    <w:basedOn w:val="TableNormal"/>
    <w:rsid w:val="000147F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0147F2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table" w:customStyle="1" w:styleId="a1">
    <w:basedOn w:val="TableNormal"/>
    <w:rsid w:val="000147F2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table" w:customStyle="1" w:styleId="a2">
    <w:basedOn w:val="TableNormal"/>
    <w:rsid w:val="000147F2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table" w:customStyle="1" w:styleId="a3">
    <w:basedOn w:val="TableNormal"/>
    <w:rsid w:val="000147F2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table" w:customStyle="1" w:styleId="a4">
    <w:basedOn w:val="TableNormal"/>
    <w:rsid w:val="000147F2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420E9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6D39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AC03B2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bidi="ml-IN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">
    <w:name w:val="Grid Table 1 Light"/>
    <w:basedOn w:val="TableNormal"/>
    <w:uiPriority w:val="46"/>
    <w:rsid w:val="004F114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6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83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7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21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00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89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5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2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4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endiran@cutn.ac.in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emf"/><Relationship Id="rId26" Type="http://schemas.openxmlformats.org/officeDocument/2006/relationships/image" Target="media/image10.jpg"/><Relationship Id="rId3" Type="http://schemas.openxmlformats.org/officeDocument/2006/relationships/styles" Target="styles.xml"/><Relationship Id="rId21" Type="http://schemas.openxmlformats.org/officeDocument/2006/relationships/oleObject" Target="embeddings/oleObject2.bin"/><Relationship Id="rId7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7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oleObject" Target="embeddings/oleObject3.bin"/><Relationship Id="rId28" Type="http://schemas.openxmlformats.org/officeDocument/2006/relationships/fontTable" Target="fontTable.xml"/><Relationship Id="rId19" Type="http://schemas.openxmlformats.org/officeDocument/2006/relationships/oleObject" Target="embeddings/oleObject1.bin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8.emf"/><Relationship Id="rId27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Wk1IrZnd4qT00Us8adDLBU5j47w==">CgMxLjAaJQoBMBIgCh4IB0IaCg9UaW1lcyBOZXcgUm9tYW4SB0d1bmdzdWgyCGguZ2pkZ3hzMgloLjMwajB6bGwyCWguMWZvYjl0ZTIJaC4zem55c2g3MgloLjJldDkycDA4AHIhMWN3RHpGS1pXOTU1WWs4cklKcFQ3VXAzdEField4dEF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4D1EE36-D159-4296-8AEE-DAFCF8656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03</Words>
  <Characters>1670</Characters>
  <Application>Microsoft Office Word</Application>
  <DocSecurity>0</DocSecurity>
  <Lines>23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lastModifiedBy>Rajendiran</cp:lastModifiedBy>
  <cp:revision>4</cp:revision>
  <cp:lastPrinted>2025-05-15T03:32:00Z</cp:lastPrinted>
  <dcterms:created xsi:type="dcterms:W3CDTF">2025-10-21T15:42:00Z</dcterms:created>
  <dcterms:modified xsi:type="dcterms:W3CDTF">2025-10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458f89b55e53d8a0a5c9b68b9e1a55a83c89fddf54fedd4acda35e40c53aa</vt:lpwstr>
  </property>
  <property fmtid="{D5CDD505-2E9C-101B-9397-08002B2CF9AE}" pid="3" name="ZOTERO_PREF_1">
    <vt:lpwstr>&lt;data data-version="3" zotero-version="7.0.15"&gt;&lt;session id="EFl179RG"/&gt;&lt;style id="http://www.zotero.org/styles/accounts-of-chemical-research" hasBibliography="1" bibliographyStyleHasBeenSet="1"/&gt;&lt;prefs&gt;&lt;pref name="fieldType" value="Field"/&gt;&lt;pref name="aut</vt:lpwstr>
  </property>
  <property fmtid="{D5CDD505-2E9C-101B-9397-08002B2CF9AE}" pid="4" name="ZOTERO_PREF_2">
    <vt:lpwstr>omaticJournalAbbreviations" value="true"/&gt;&lt;/prefs&gt;&lt;/data&gt;</vt:lpwstr>
  </property>
</Properties>
</file>